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CC66E" w14:textId="57E4763F" w:rsidR="00346BFC" w:rsidRDefault="00346BFC" w:rsidP="00273943">
      <w:pPr>
        <w:pStyle w:val="Title"/>
      </w:pPr>
      <w:r w:rsidRPr="00273943">
        <w:t>Image Captioning Using Transformer</w:t>
      </w:r>
    </w:p>
    <w:p w14:paraId="15DF46ED" w14:textId="77777777" w:rsidR="002D5977" w:rsidRPr="002D5977" w:rsidRDefault="002D5977" w:rsidP="002D5977"/>
    <w:p w14:paraId="6230B31A" w14:textId="4655D032" w:rsidR="00100677" w:rsidRDefault="00C94E04" w:rsidP="00757032">
      <w:pPr>
        <w:spacing w:line="400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CAE3DC7" wp14:editId="491A4101">
                <wp:simplePos x="0" y="0"/>
                <wp:positionH relativeFrom="margin">
                  <wp:posOffset>4643755</wp:posOffset>
                </wp:positionH>
                <wp:positionV relativeFrom="paragraph">
                  <wp:posOffset>4890135</wp:posOffset>
                </wp:positionV>
                <wp:extent cx="4246880" cy="635"/>
                <wp:effectExtent l="0" t="0" r="1270" b="8255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68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228558" w14:textId="7972CEC3" w:rsidR="006F2C5A" w:rsidRPr="00D543BD" w:rsidRDefault="006F2C5A" w:rsidP="00F7684F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</w:rPr>
                            </w:pPr>
                            <w:bookmarkStart w:id="0" w:name="_Ref98706406"/>
                            <w:r w:rsidRPr="00D543BD">
                              <w:rPr>
                                <w:i w:val="0"/>
                                <w:iCs w:val="0"/>
                              </w:rPr>
                              <w:t xml:space="preserve">Figure </w:t>
                            </w:r>
                            <w:r w:rsidRPr="00D543BD">
                              <w:rPr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D543BD">
                              <w:rPr>
                                <w:i w:val="0"/>
                                <w:iCs w:val="0"/>
                              </w:rPr>
                              <w:instrText xml:space="preserve"> SEQ Figure \* ARABIC </w:instrText>
                            </w:r>
                            <w:r w:rsidRPr="00D543BD">
                              <w:rPr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="000262B1">
                              <w:rPr>
                                <w:i w:val="0"/>
                                <w:iCs w:val="0"/>
                                <w:noProof/>
                              </w:rPr>
                              <w:t>7</w:t>
                            </w:r>
                            <w:r w:rsidRPr="00D543BD">
                              <w:rPr>
                                <w:i w:val="0"/>
                                <w:iCs w:val="0"/>
                              </w:rPr>
                              <w:fldChar w:fldCharType="end"/>
                            </w:r>
                            <w:bookmarkEnd w:id="0"/>
                            <w:r w:rsidR="00D543BD" w:rsidRPr="00D543BD">
                              <w:rPr>
                                <w:i w:val="0"/>
                                <w:iCs w:val="0"/>
                              </w:rPr>
                              <w:t xml:space="preserve">: </w:t>
                            </w:r>
                            <w:r w:rsidR="00D543BD">
                              <w:rPr>
                                <w:i w:val="0"/>
                                <w:iCs w:val="0"/>
                              </w:rPr>
                              <w:t>Atten</w:t>
                            </w:r>
                            <w:r w:rsidR="003410FC">
                              <w:rPr>
                                <w:i w:val="0"/>
                                <w:iCs w:val="0"/>
                              </w:rPr>
                              <w:t>tion visualization for “a man” phr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CAE3DC7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365.65pt;margin-top:385.05pt;width:334.4pt;height:.05pt;z-index:2516664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" stroked="f">
                <v:textbox style="mso-fit-shape-to-text:t" inset="0,0,0,0">
                  <w:txbxContent>
                    <w:p w14:paraId="64228558" w14:textId="7972CEC3" w:rsidR="006F2C5A" w:rsidRPr="00D543BD" w:rsidRDefault="006F2C5A" w:rsidP="00F7684F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</w:rPr>
                      </w:pPr>
                      <w:bookmarkStart w:id="1" w:name="_Ref98706406"/>
                      <w:r w:rsidRPr="00D543BD">
                        <w:rPr>
                          <w:i w:val="0"/>
                          <w:iCs w:val="0"/>
                        </w:rPr>
                        <w:t xml:space="preserve">Figure </w:t>
                      </w:r>
                      <w:r w:rsidRPr="00D543BD">
                        <w:rPr>
                          <w:i w:val="0"/>
                          <w:iCs w:val="0"/>
                        </w:rPr>
                        <w:fldChar w:fldCharType="begin"/>
                      </w:r>
                      <w:r w:rsidRPr="00D543BD">
                        <w:rPr>
                          <w:i w:val="0"/>
                          <w:iCs w:val="0"/>
                        </w:rPr>
                        <w:instrText xml:space="preserve"> SEQ Figure \* ARABIC </w:instrText>
                      </w:r>
                      <w:r w:rsidRPr="00D543BD">
                        <w:rPr>
                          <w:i w:val="0"/>
                          <w:iCs w:val="0"/>
                        </w:rPr>
                        <w:fldChar w:fldCharType="separate"/>
                      </w:r>
                      <w:r w:rsidR="000262B1">
                        <w:rPr>
                          <w:i w:val="0"/>
                          <w:iCs w:val="0"/>
                          <w:noProof/>
                        </w:rPr>
                        <w:t>7</w:t>
                      </w:r>
                      <w:r w:rsidRPr="00D543BD">
                        <w:rPr>
                          <w:i w:val="0"/>
                          <w:iCs w:val="0"/>
                        </w:rPr>
                        <w:fldChar w:fldCharType="end"/>
                      </w:r>
                      <w:bookmarkEnd w:id="1"/>
                      <w:r w:rsidR="00D543BD" w:rsidRPr="00D543BD">
                        <w:rPr>
                          <w:i w:val="0"/>
                          <w:iCs w:val="0"/>
                        </w:rPr>
                        <w:t xml:space="preserve">: </w:t>
                      </w:r>
                      <w:r w:rsidR="00D543BD">
                        <w:rPr>
                          <w:i w:val="0"/>
                          <w:iCs w:val="0"/>
                        </w:rPr>
                        <w:t>Atten</w:t>
                      </w:r>
                      <w:r w:rsidR="003410FC">
                        <w:rPr>
                          <w:i w:val="0"/>
                          <w:iCs w:val="0"/>
                        </w:rPr>
                        <w:t>tion visualization for “a man” phra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6C485B" wp14:editId="485F301C">
                <wp:simplePos x="0" y="0"/>
                <wp:positionH relativeFrom="margin">
                  <wp:align>left</wp:align>
                </wp:positionH>
                <wp:positionV relativeFrom="paragraph">
                  <wp:posOffset>4922693</wp:posOffset>
                </wp:positionV>
                <wp:extent cx="4239260" cy="635"/>
                <wp:effectExtent l="0" t="0" r="8890" b="8255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94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DFCFE3" w14:textId="7C7E0D4D" w:rsidR="006F2C5A" w:rsidRPr="00D543BD" w:rsidRDefault="006F2C5A" w:rsidP="00F7684F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</w:rPr>
                            </w:pPr>
                            <w:bookmarkStart w:id="2" w:name="_Ref98706514"/>
                            <w:r w:rsidRPr="00D543BD">
                              <w:rPr>
                                <w:i w:val="0"/>
                                <w:iCs w:val="0"/>
                              </w:rPr>
                              <w:t xml:space="preserve">Figure </w:t>
                            </w:r>
                            <w:r w:rsidRPr="00D543BD">
                              <w:rPr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D543BD">
                              <w:rPr>
                                <w:i w:val="0"/>
                                <w:iCs w:val="0"/>
                              </w:rPr>
                              <w:instrText xml:space="preserve"> SEQ Figure \* ARABIC </w:instrText>
                            </w:r>
                            <w:r w:rsidRPr="00D543BD">
                              <w:rPr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="000262B1">
                              <w:rPr>
                                <w:i w:val="0"/>
                                <w:iCs w:val="0"/>
                                <w:noProof/>
                              </w:rPr>
                              <w:t>8</w:t>
                            </w:r>
                            <w:r w:rsidRPr="00D543BD">
                              <w:rPr>
                                <w:i w:val="0"/>
                                <w:iCs w:val="0"/>
                              </w:rPr>
                              <w:fldChar w:fldCharType="end"/>
                            </w:r>
                            <w:bookmarkEnd w:id="2"/>
                            <w:r w:rsidR="00D543BD" w:rsidRPr="00D543BD">
                              <w:rPr>
                                <w:i w:val="0"/>
                                <w:iCs w:val="0"/>
                              </w:rPr>
                              <w:t>: Attention visualization for “the dry grass” phr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6C485B" id="Text Box 23" o:spid="_x0000_s1027" type="#_x0000_t202" style="position:absolute;left:0;text-align:left;margin-left:0;margin-top:387.6pt;width:333.8pt;height:.05pt;z-index:25166233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" stroked="f">
                <v:textbox style="mso-fit-shape-to-text:t" inset="0,0,0,0">
                  <w:txbxContent>
                    <w:p w14:paraId="28DFCFE3" w14:textId="7C7E0D4D" w:rsidR="006F2C5A" w:rsidRPr="00D543BD" w:rsidRDefault="006F2C5A" w:rsidP="00F7684F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</w:rPr>
                      </w:pPr>
                      <w:bookmarkStart w:id="3" w:name="_Ref98706514"/>
                      <w:r w:rsidRPr="00D543BD">
                        <w:rPr>
                          <w:i w:val="0"/>
                          <w:iCs w:val="0"/>
                        </w:rPr>
                        <w:t xml:space="preserve">Figure </w:t>
                      </w:r>
                      <w:r w:rsidRPr="00D543BD">
                        <w:rPr>
                          <w:i w:val="0"/>
                          <w:iCs w:val="0"/>
                        </w:rPr>
                        <w:fldChar w:fldCharType="begin"/>
                      </w:r>
                      <w:r w:rsidRPr="00D543BD">
                        <w:rPr>
                          <w:i w:val="0"/>
                          <w:iCs w:val="0"/>
                        </w:rPr>
                        <w:instrText xml:space="preserve"> SEQ Figure \* ARABIC </w:instrText>
                      </w:r>
                      <w:r w:rsidRPr="00D543BD">
                        <w:rPr>
                          <w:i w:val="0"/>
                          <w:iCs w:val="0"/>
                        </w:rPr>
                        <w:fldChar w:fldCharType="separate"/>
                      </w:r>
                      <w:r w:rsidR="000262B1">
                        <w:rPr>
                          <w:i w:val="0"/>
                          <w:iCs w:val="0"/>
                          <w:noProof/>
                        </w:rPr>
                        <w:t>8</w:t>
                      </w:r>
                      <w:r w:rsidRPr="00D543BD">
                        <w:rPr>
                          <w:i w:val="0"/>
                          <w:iCs w:val="0"/>
                        </w:rPr>
                        <w:fldChar w:fldCharType="end"/>
                      </w:r>
                      <w:bookmarkEnd w:id="3"/>
                      <w:r w:rsidR="00D543BD" w:rsidRPr="00D543BD">
                        <w:rPr>
                          <w:i w:val="0"/>
                          <w:iCs w:val="0"/>
                        </w:rPr>
                        <w:t>: Attention visualization for “the dry grass” phra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E508D">
        <w:rPr>
          <w:noProof/>
        </w:rPr>
        <w:drawing>
          <wp:anchor distT="0" distB="0" distL="114300" distR="114300" simplePos="0" relativeHeight="251658240" behindDoc="0" locked="0" layoutInCell="1" allowOverlap="1" wp14:anchorId="232EECC3" wp14:editId="7DEECCA3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4221047" cy="4788000"/>
            <wp:effectExtent l="0" t="0" r="8255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656"/>
                    <a:stretch/>
                  </pic:blipFill>
                  <pic:spPr bwMode="auto">
                    <a:xfrm>
                      <a:off x="0" y="0"/>
                      <a:ext cx="4221047" cy="478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F96">
        <w:rPr>
          <w:noProof/>
        </w:rPr>
        <w:drawing>
          <wp:anchor distT="0" distB="0" distL="114300" distR="114300" simplePos="0" relativeHeight="251672576" behindDoc="0" locked="0" layoutInCell="1" allowOverlap="1" wp14:anchorId="196CD9D7" wp14:editId="2AC1AA2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193738" cy="4788000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3738" cy="478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DC2953" w14:textId="08F6B1B4" w:rsidR="004079B8" w:rsidRPr="00237C09" w:rsidRDefault="003B3B87" w:rsidP="002D5977">
      <w:pPr>
        <w:spacing w:line="400" w:lineRule="exac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70F0D6" wp14:editId="5F66BCA9">
                <wp:simplePos x="0" y="0"/>
                <wp:positionH relativeFrom="margin">
                  <wp:posOffset>4566920</wp:posOffset>
                </wp:positionH>
                <wp:positionV relativeFrom="paragraph">
                  <wp:posOffset>4985443</wp:posOffset>
                </wp:positionV>
                <wp:extent cx="4319905" cy="635"/>
                <wp:effectExtent l="0" t="0" r="4445" b="8255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9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ABF28DF" w14:textId="6E4061B0" w:rsidR="003B3B87" w:rsidRPr="00E17217" w:rsidRDefault="003B3B87" w:rsidP="00F7684F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</w:rPr>
                            </w:pPr>
                            <w:bookmarkStart w:id="4" w:name="_Ref98706536"/>
                            <w:r w:rsidRPr="00E17217">
                              <w:rPr>
                                <w:i w:val="0"/>
                                <w:iCs w:val="0"/>
                              </w:rPr>
                              <w:t xml:space="preserve">Figure </w:t>
                            </w:r>
                            <w:r w:rsidRPr="00E17217">
                              <w:rPr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E17217">
                              <w:rPr>
                                <w:i w:val="0"/>
                                <w:iCs w:val="0"/>
                              </w:rPr>
                              <w:instrText xml:space="preserve"> SEQ Figure \* ARABIC </w:instrText>
                            </w:r>
                            <w:r w:rsidRPr="00E17217">
                              <w:rPr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="000262B1">
                              <w:rPr>
                                <w:i w:val="0"/>
                                <w:iCs w:val="0"/>
                                <w:noProof/>
                              </w:rPr>
                              <w:t>9</w:t>
                            </w:r>
                            <w:r w:rsidRPr="00E17217">
                              <w:rPr>
                                <w:i w:val="0"/>
                                <w:iCs w:val="0"/>
                              </w:rPr>
                              <w:fldChar w:fldCharType="end"/>
                            </w:r>
                            <w:bookmarkEnd w:id="4"/>
                            <w:r w:rsidR="00E17217">
                              <w:rPr>
                                <w:i w:val="0"/>
                                <w:iCs w:val="0"/>
                              </w:rPr>
                              <w:t>: Attention visualizat</w:t>
                            </w:r>
                            <w:r w:rsidR="00411FA8">
                              <w:rPr>
                                <w:i w:val="0"/>
                                <w:iCs w:val="0"/>
                              </w:rPr>
                              <w:t>ion for “a ball” phr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70F0D6" id="Text Box 26" o:spid="_x0000_s1028" type="#_x0000_t202" style="position:absolute;left:0;text-align:left;margin-left:359.6pt;margin-top:392.55pt;width:340.15pt;height:.05pt;z-index:2516838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" stroked="f">
                <v:textbox style="mso-fit-shape-to-text:t" inset="0,0,0,0">
                  <w:txbxContent>
                    <w:p w14:paraId="3ABF28DF" w14:textId="6E4061B0" w:rsidR="003B3B87" w:rsidRPr="00E17217" w:rsidRDefault="003B3B87" w:rsidP="00F7684F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</w:rPr>
                      </w:pPr>
                      <w:bookmarkStart w:id="5" w:name="_Ref98706536"/>
                      <w:r w:rsidRPr="00E17217">
                        <w:rPr>
                          <w:i w:val="0"/>
                          <w:iCs w:val="0"/>
                        </w:rPr>
                        <w:t xml:space="preserve">Figure </w:t>
                      </w:r>
                      <w:r w:rsidRPr="00E17217">
                        <w:rPr>
                          <w:i w:val="0"/>
                          <w:iCs w:val="0"/>
                        </w:rPr>
                        <w:fldChar w:fldCharType="begin"/>
                      </w:r>
                      <w:r w:rsidRPr="00E17217">
                        <w:rPr>
                          <w:i w:val="0"/>
                          <w:iCs w:val="0"/>
                        </w:rPr>
                        <w:instrText xml:space="preserve"> SEQ Figure \* ARABIC </w:instrText>
                      </w:r>
                      <w:r w:rsidRPr="00E17217">
                        <w:rPr>
                          <w:i w:val="0"/>
                          <w:iCs w:val="0"/>
                        </w:rPr>
                        <w:fldChar w:fldCharType="separate"/>
                      </w:r>
                      <w:r w:rsidR="000262B1">
                        <w:rPr>
                          <w:i w:val="0"/>
                          <w:iCs w:val="0"/>
                          <w:noProof/>
                        </w:rPr>
                        <w:t>9</w:t>
                      </w:r>
                      <w:r w:rsidRPr="00E17217">
                        <w:rPr>
                          <w:i w:val="0"/>
                          <w:iCs w:val="0"/>
                        </w:rPr>
                        <w:fldChar w:fldCharType="end"/>
                      </w:r>
                      <w:bookmarkEnd w:id="5"/>
                      <w:r w:rsidR="00E17217">
                        <w:rPr>
                          <w:i w:val="0"/>
                          <w:iCs w:val="0"/>
                        </w:rPr>
                        <w:t>: Attention visualizat</w:t>
                      </w:r>
                      <w:r w:rsidR="00411FA8">
                        <w:rPr>
                          <w:i w:val="0"/>
                          <w:iCs w:val="0"/>
                        </w:rPr>
                        <w:t>ion for “a ball” phra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231AC">
        <w:rPr>
          <w:noProof/>
        </w:rPr>
        <w:drawing>
          <wp:anchor distT="0" distB="0" distL="114300" distR="114300" simplePos="0" relativeHeight="251675648" behindDoc="0" locked="0" layoutInCell="1" allowOverlap="1" wp14:anchorId="4CD5E4BE" wp14:editId="14F95B5C">
            <wp:simplePos x="897775" y="299258"/>
            <wp:positionH relativeFrom="column">
              <wp:align>right</wp:align>
            </wp:positionH>
            <wp:positionV relativeFrom="margin">
              <wp:align>top</wp:align>
            </wp:positionV>
            <wp:extent cx="4320000" cy="4932720"/>
            <wp:effectExtent l="0" t="0" r="4445" b="1270"/>
            <wp:wrapSquare wrapText="bothSides"/>
            <wp:docPr id="21" name="Picture 2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93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2C5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5978E9F" wp14:editId="3E7BA806">
                <wp:simplePos x="0" y="0"/>
                <wp:positionH relativeFrom="column">
                  <wp:posOffset>-3175</wp:posOffset>
                </wp:positionH>
                <wp:positionV relativeFrom="paragraph">
                  <wp:posOffset>4989195</wp:posOffset>
                </wp:positionV>
                <wp:extent cx="4319905" cy="635"/>
                <wp:effectExtent l="0" t="0" r="0" b="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9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848F9B6" w14:textId="22D0EBCE" w:rsidR="006F2C5A" w:rsidRPr="003410FC" w:rsidRDefault="006F2C5A" w:rsidP="00F7684F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</w:rPr>
                            </w:pPr>
                            <w:bookmarkStart w:id="6" w:name="_Ref98706523"/>
                            <w:r w:rsidRPr="003410FC">
                              <w:rPr>
                                <w:i w:val="0"/>
                                <w:iCs w:val="0"/>
                              </w:rPr>
                              <w:t xml:space="preserve">Figure </w:t>
                            </w:r>
                            <w:r w:rsidRPr="003410FC">
                              <w:rPr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3410FC">
                              <w:rPr>
                                <w:i w:val="0"/>
                                <w:iCs w:val="0"/>
                              </w:rPr>
                              <w:instrText xml:space="preserve"> SEQ Figure \* ARABIC </w:instrText>
                            </w:r>
                            <w:r w:rsidRPr="003410FC">
                              <w:rPr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="000262B1">
                              <w:rPr>
                                <w:i w:val="0"/>
                                <w:iCs w:val="0"/>
                                <w:noProof/>
                              </w:rPr>
                              <w:t>10</w:t>
                            </w:r>
                            <w:r w:rsidRPr="003410FC">
                              <w:rPr>
                                <w:i w:val="0"/>
                                <w:iCs w:val="0"/>
                              </w:rPr>
                              <w:fldChar w:fldCharType="end"/>
                            </w:r>
                            <w:bookmarkEnd w:id="6"/>
                            <w:r w:rsidR="003410FC">
                              <w:rPr>
                                <w:i w:val="0"/>
                                <w:iCs w:val="0"/>
                              </w:rPr>
                              <w:t xml:space="preserve">: Attention visualization for </w:t>
                            </w:r>
                            <w:r w:rsidR="00E17217">
                              <w:rPr>
                                <w:i w:val="0"/>
                                <w:iCs w:val="0"/>
                              </w:rPr>
                              <w:t>“a laptop computer” phr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978E9F" id="Text Box 24" o:spid="_x0000_s1029" type="#_x0000_t202" style="position:absolute;left:0;text-align:left;margin-left:-.25pt;margin-top:392.85pt;width:340.15pt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" stroked="f">
                <v:textbox style="mso-fit-shape-to-text:t" inset="0,0,0,0">
                  <w:txbxContent>
                    <w:p w14:paraId="0848F9B6" w14:textId="22D0EBCE" w:rsidR="006F2C5A" w:rsidRPr="003410FC" w:rsidRDefault="006F2C5A" w:rsidP="00F7684F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</w:rPr>
                      </w:pPr>
                      <w:bookmarkStart w:id="7" w:name="_Ref98706523"/>
                      <w:r w:rsidRPr="003410FC">
                        <w:rPr>
                          <w:i w:val="0"/>
                          <w:iCs w:val="0"/>
                        </w:rPr>
                        <w:t xml:space="preserve">Figure </w:t>
                      </w:r>
                      <w:r w:rsidRPr="003410FC">
                        <w:rPr>
                          <w:i w:val="0"/>
                          <w:iCs w:val="0"/>
                        </w:rPr>
                        <w:fldChar w:fldCharType="begin"/>
                      </w:r>
                      <w:r w:rsidRPr="003410FC">
                        <w:rPr>
                          <w:i w:val="0"/>
                          <w:iCs w:val="0"/>
                        </w:rPr>
                        <w:instrText xml:space="preserve"> SEQ Figure \* ARABIC </w:instrText>
                      </w:r>
                      <w:r w:rsidRPr="003410FC">
                        <w:rPr>
                          <w:i w:val="0"/>
                          <w:iCs w:val="0"/>
                        </w:rPr>
                        <w:fldChar w:fldCharType="separate"/>
                      </w:r>
                      <w:r w:rsidR="000262B1">
                        <w:rPr>
                          <w:i w:val="0"/>
                          <w:iCs w:val="0"/>
                          <w:noProof/>
                        </w:rPr>
                        <w:t>10</w:t>
                      </w:r>
                      <w:r w:rsidRPr="003410FC">
                        <w:rPr>
                          <w:i w:val="0"/>
                          <w:iCs w:val="0"/>
                        </w:rPr>
                        <w:fldChar w:fldCharType="end"/>
                      </w:r>
                      <w:bookmarkEnd w:id="7"/>
                      <w:r w:rsidR="003410FC">
                        <w:rPr>
                          <w:i w:val="0"/>
                          <w:iCs w:val="0"/>
                        </w:rPr>
                        <w:t xml:space="preserve">: Attention visualization for </w:t>
                      </w:r>
                      <w:r w:rsidR="00E17217">
                        <w:rPr>
                          <w:i w:val="0"/>
                          <w:iCs w:val="0"/>
                        </w:rPr>
                        <w:t>“a laptop computer” phra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D5117">
        <w:rPr>
          <w:noProof/>
        </w:rPr>
        <w:drawing>
          <wp:anchor distT="0" distB="0" distL="114300" distR="114300" simplePos="0" relativeHeight="251674624" behindDoc="0" locked="0" layoutInCell="1" allowOverlap="1" wp14:anchorId="268753D2" wp14:editId="1788B30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4320000" cy="4931280"/>
            <wp:effectExtent l="0" t="0" r="4445" b="317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931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079B8" w:rsidRPr="00237C09" w:rsidSect="00C3301F">
      <w:headerReference w:type="default" r:id="rId12"/>
      <w:pgSz w:w="16838" w:h="11906" w:orient="landscape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98AAE" w14:textId="77777777" w:rsidR="008906A7" w:rsidRDefault="008906A7" w:rsidP="00346BFC">
      <w:pPr>
        <w:spacing w:after="0" w:line="240" w:lineRule="auto"/>
      </w:pPr>
      <w:r>
        <w:separator/>
      </w:r>
    </w:p>
  </w:endnote>
  <w:endnote w:type="continuationSeparator" w:id="0">
    <w:p w14:paraId="6381A847" w14:textId="77777777" w:rsidR="008906A7" w:rsidRDefault="008906A7" w:rsidP="00346B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CA78A" w14:textId="77777777" w:rsidR="008906A7" w:rsidRDefault="008906A7" w:rsidP="00346BFC">
      <w:pPr>
        <w:spacing w:after="0" w:line="240" w:lineRule="auto"/>
      </w:pPr>
      <w:r>
        <w:separator/>
      </w:r>
    </w:p>
  </w:footnote>
  <w:footnote w:type="continuationSeparator" w:id="0">
    <w:p w14:paraId="1739A460" w14:textId="77777777" w:rsidR="008906A7" w:rsidRDefault="008906A7" w:rsidP="00346B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290ED" w14:textId="77777777" w:rsidR="00AF7372" w:rsidRPr="00E5692E" w:rsidRDefault="00AF7372">
    <w:pPr>
      <w:pStyle w:val="Header"/>
      <w:rPr>
        <w:rFonts w:asciiTheme="majorHAnsi" w:hAnsiTheme="majorHAnsi" w:cstheme="majorHAnsi"/>
        <w:color w:val="767171" w:themeColor="background2" w:themeShade="80"/>
        <w:sz w:val="16"/>
        <w:szCs w:val="16"/>
      </w:rPr>
    </w:pPr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 xml:space="preserve">LT2316 H20 </w:t>
    </w:r>
    <w:proofErr w:type="spellStart"/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>Maskininlärning</w:t>
    </w:r>
    <w:proofErr w:type="spellEnd"/>
  </w:p>
  <w:p w14:paraId="235E93B7" w14:textId="77777777" w:rsidR="00AF7372" w:rsidRPr="00E5692E" w:rsidRDefault="00AF7372">
    <w:pPr>
      <w:pStyle w:val="Header"/>
      <w:rPr>
        <w:rFonts w:asciiTheme="majorHAnsi" w:hAnsiTheme="majorHAnsi" w:cstheme="majorHAnsi"/>
        <w:color w:val="767171" w:themeColor="background2" w:themeShade="80"/>
        <w:sz w:val="16"/>
        <w:szCs w:val="16"/>
      </w:rPr>
    </w:pPr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 xml:space="preserve">LT2326 H21 </w:t>
    </w:r>
    <w:proofErr w:type="spellStart"/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>Maskininlärning</w:t>
    </w:r>
    <w:proofErr w:type="spellEnd"/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 xml:space="preserve"> för </w:t>
    </w:r>
    <w:proofErr w:type="spellStart"/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>statistisk</w:t>
    </w:r>
    <w:proofErr w:type="spellEnd"/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 xml:space="preserve"> </w:t>
    </w:r>
    <w:proofErr w:type="spellStart"/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>datalingvistik</w:t>
    </w:r>
    <w:proofErr w:type="spellEnd"/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 xml:space="preserve">: </w:t>
    </w:r>
    <w:proofErr w:type="spellStart"/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>avancerad</w:t>
    </w:r>
    <w:proofErr w:type="spellEnd"/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 xml:space="preserve"> project report</w:t>
    </w:r>
  </w:p>
  <w:p w14:paraId="7E558F1F" w14:textId="1ED4E086" w:rsidR="00AF7372" w:rsidRPr="00E5692E" w:rsidRDefault="00AF7372" w:rsidP="001C46D5">
    <w:pPr>
      <w:pStyle w:val="Header"/>
      <w:pBdr>
        <w:bottom w:val="single" w:sz="4" w:space="1" w:color="auto"/>
      </w:pBdr>
      <w:tabs>
        <w:tab w:val="clear" w:pos="9360"/>
        <w:tab w:val="right" w:pos="14002"/>
      </w:tabs>
      <w:spacing w:after="120"/>
      <w:rPr>
        <w:rFonts w:asciiTheme="majorHAnsi" w:hAnsiTheme="majorHAnsi" w:cstheme="majorHAnsi"/>
        <w:color w:val="767171" w:themeColor="background2" w:themeShade="80"/>
        <w:sz w:val="16"/>
        <w:szCs w:val="16"/>
      </w:rPr>
    </w:pPr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>Mohamed Zarzoura</w:t>
    </w:r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ab/>
    </w:r>
    <w:r w:rsidRPr="00E5692E">
      <w:rPr>
        <w:rFonts w:asciiTheme="majorHAnsi" w:hAnsiTheme="majorHAnsi" w:cstheme="majorHAnsi"/>
        <w:color w:val="767171" w:themeColor="background2" w:themeShade="80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6451D"/>
    <w:multiLevelType w:val="hybridMultilevel"/>
    <w:tmpl w:val="6FB86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5532B2"/>
    <w:multiLevelType w:val="hybridMultilevel"/>
    <w:tmpl w:val="30045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2A10B0"/>
    <w:multiLevelType w:val="hybridMultilevel"/>
    <w:tmpl w:val="70F03B54"/>
    <w:lvl w:ilvl="0" w:tplc="7FCC5D3E">
      <w:start w:val="1"/>
      <w:numFmt w:val="decimal"/>
      <w:lvlText w:val="Category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DCwMDYCIksTSyUdpeDU4uLM/DyQAkODWgCAFNYkLQAAAA=="/>
  </w:docVars>
  <w:rsids>
    <w:rsidRoot w:val="00EA1376"/>
    <w:rsid w:val="00001CDF"/>
    <w:rsid w:val="00011D22"/>
    <w:rsid w:val="00011D2F"/>
    <w:rsid w:val="00016564"/>
    <w:rsid w:val="000262B1"/>
    <w:rsid w:val="00031A45"/>
    <w:rsid w:val="00032068"/>
    <w:rsid w:val="00032BAD"/>
    <w:rsid w:val="000347B9"/>
    <w:rsid w:val="00042162"/>
    <w:rsid w:val="00042A13"/>
    <w:rsid w:val="00045331"/>
    <w:rsid w:val="00047D2B"/>
    <w:rsid w:val="000528DB"/>
    <w:rsid w:val="00054022"/>
    <w:rsid w:val="000625D6"/>
    <w:rsid w:val="0006534E"/>
    <w:rsid w:val="00066E56"/>
    <w:rsid w:val="00074844"/>
    <w:rsid w:val="000756CC"/>
    <w:rsid w:val="0008289B"/>
    <w:rsid w:val="0008733F"/>
    <w:rsid w:val="0009005C"/>
    <w:rsid w:val="00096538"/>
    <w:rsid w:val="000A0759"/>
    <w:rsid w:val="000B35B3"/>
    <w:rsid w:val="000C1325"/>
    <w:rsid w:val="000D1C30"/>
    <w:rsid w:val="000D4361"/>
    <w:rsid w:val="000E0B5E"/>
    <w:rsid w:val="000E2E20"/>
    <w:rsid w:val="000F4326"/>
    <w:rsid w:val="000F53DC"/>
    <w:rsid w:val="000F5FEC"/>
    <w:rsid w:val="00100677"/>
    <w:rsid w:val="00102606"/>
    <w:rsid w:val="001049AA"/>
    <w:rsid w:val="001065EE"/>
    <w:rsid w:val="0011131D"/>
    <w:rsid w:val="001126E0"/>
    <w:rsid w:val="00115F8A"/>
    <w:rsid w:val="00122DC7"/>
    <w:rsid w:val="00122DE0"/>
    <w:rsid w:val="00125D82"/>
    <w:rsid w:val="00126E4F"/>
    <w:rsid w:val="001312A5"/>
    <w:rsid w:val="00133C59"/>
    <w:rsid w:val="00140792"/>
    <w:rsid w:val="001408D1"/>
    <w:rsid w:val="00145253"/>
    <w:rsid w:val="00145465"/>
    <w:rsid w:val="00162CA1"/>
    <w:rsid w:val="00162E79"/>
    <w:rsid w:val="00162FB6"/>
    <w:rsid w:val="0016663B"/>
    <w:rsid w:val="001701CA"/>
    <w:rsid w:val="0017281C"/>
    <w:rsid w:val="001762B8"/>
    <w:rsid w:val="0017753E"/>
    <w:rsid w:val="00183CE1"/>
    <w:rsid w:val="00184B81"/>
    <w:rsid w:val="00185F3B"/>
    <w:rsid w:val="001905B9"/>
    <w:rsid w:val="001A1446"/>
    <w:rsid w:val="001A2B64"/>
    <w:rsid w:val="001A3328"/>
    <w:rsid w:val="001B1926"/>
    <w:rsid w:val="001B2DFF"/>
    <w:rsid w:val="001C10F6"/>
    <w:rsid w:val="001C46D5"/>
    <w:rsid w:val="001C4E3E"/>
    <w:rsid w:val="001C537A"/>
    <w:rsid w:val="001C65D8"/>
    <w:rsid w:val="001D1F8D"/>
    <w:rsid w:val="001D5260"/>
    <w:rsid w:val="001D75D7"/>
    <w:rsid w:val="001E1BCC"/>
    <w:rsid w:val="001E2C0B"/>
    <w:rsid w:val="001F037F"/>
    <w:rsid w:val="001F3FD3"/>
    <w:rsid w:val="001F51A5"/>
    <w:rsid w:val="002020C7"/>
    <w:rsid w:val="00202987"/>
    <w:rsid w:val="00202ABD"/>
    <w:rsid w:val="00205994"/>
    <w:rsid w:val="002066FF"/>
    <w:rsid w:val="00212E09"/>
    <w:rsid w:val="00213315"/>
    <w:rsid w:val="00214134"/>
    <w:rsid w:val="002236A7"/>
    <w:rsid w:val="002253AF"/>
    <w:rsid w:val="00225762"/>
    <w:rsid w:val="00231B9F"/>
    <w:rsid w:val="0023295B"/>
    <w:rsid w:val="0023518B"/>
    <w:rsid w:val="00236272"/>
    <w:rsid w:val="00237C09"/>
    <w:rsid w:val="00241DCE"/>
    <w:rsid w:val="00253B25"/>
    <w:rsid w:val="0026295B"/>
    <w:rsid w:val="0026427B"/>
    <w:rsid w:val="00264E39"/>
    <w:rsid w:val="002650C2"/>
    <w:rsid w:val="0026785D"/>
    <w:rsid w:val="00273943"/>
    <w:rsid w:val="00280B6E"/>
    <w:rsid w:val="00281131"/>
    <w:rsid w:val="0028163C"/>
    <w:rsid w:val="00281E63"/>
    <w:rsid w:val="002868B3"/>
    <w:rsid w:val="00287D91"/>
    <w:rsid w:val="002911EF"/>
    <w:rsid w:val="00293CD8"/>
    <w:rsid w:val="002A0184"/>
    <w:rsid w:val="002A50DE"/>
    <w:rsid w:val="002A69D8"/>
    <w:rsid w:val="002A6EE6"/>
    <w:rsid w:val="002B0275"/>
    <w:rsid w:val="002B1288"/>
    <w:rsid w:val="002B5E56"/>
    <w:rsid w:val="002B6657"/>
    <w:rsid w:val="002C0903"/>
    <w:rsid w:val="002C77A6"/>
    <w:rsid w:val="002D36FE"/>
    <w:rsid w:val="002D5977"/>
    <w:rsid w:val="002E0416"/>
    <w:rsid w:val="002E47A6"/>
    <w:rsid w:val="002E4B19"/>
    <w:rsid w:val="002E572E"/>
    <w:rsid w:val="002F144F"/>
    <w:rsid w:val="002F2583"/>
    <w:rsid w:val="002F5D00"/>
    <w:rsid w:val="002F6BC9"/>
    <w:rsid w:val="002F7028"/>
    <w:rsid w:val="002F752A"/>
    <w:rsid w:val="00310323"/>
    <w:rsid w:val="003131E9"/>
    <w:rsid w:val="003230BB"/>
    <w:rsid w:val="003231AC"/>
    <w:rsid w:val="003247A9"/>
    <w:rsid w:val="00326866"/>
    <w:rsid w:val="00331515"/>
    <w:rsid w:val="00332B2D"/>
    <w:rsid w:val="00333DCE"/>
    <w:rsid w:val="00335170"/>
    <w:rsid w:val="003410FC"/>
    <w:rsid w:val="00342B95"/>
    <w:rsid w:val="00343865"/>
    <w:rsid w:val="0034463F"/>
    <w:rsid w:val="00346BFC"/>
    <w:rsid w:val="00346FE8"/>
    <w:rsid w:val="00350DAD"/>
    <w:rsid w:val="00352E9D"/>
    <w:rsid w:val="0035452E"/>
    <w:rsid w:val="00354BC2"/>
    <w:rsid w:val="003632F1"/>
    <w:rsid w:val="003647C6"/>
    <w:rsid w:val="00373CC5"/>
    <w:rsid w:val="00377970"/>
    <w:rsid w:val="00380203"/>
    <w:rsid w:val="003836F7"/>
    <w:rsid w:val="00384412"/>
    <w:rsid w:val="00385CF9"/>
    <w:rsid w:val="003870C7"/>
    <w:rsid w:val="00387F72"/>
    <w:rsid w:val="00392E60"/>
    <w:rsid w:val="00393A1D"/>
    <w:rsid w:val="00397E37"/>
    <w:rsid w:val="003A1E67"/>
    <w:rsid w:val="003A33D2"/>
    <w:rsid w:val="003A3ADF"/>
    <w:rsid w:val="003A49DC"/>
    <w:rsid w:val="003B3B87"/>
    <w:rsid w:val="003C01FE"/>
    <w:rsid w:val="003C204C"/>
    <w:rsid w:val="003C370F"/>
    <w:rsid w:val="003C55D6"/>
    <w:rsid w:val="003C7870"/>
    <w:rsid w:val="003D4C94"/>
    <w:rsid w:val="003D6E08"/>
    <w:rsid w:val="003E54AA"/>
    <w:rsid w:val="003E6C88"/>
    <w:rsid w:val="00401A3E"/>
    <w:rsid w:val="0040371A"/>
    <w:rsid w:val="0040530A"/>
    <w:rsid w:val="00405D3E"/>
    <w:rsid w:val="00406500"/>
    <w:rsid w:val="004079B8"/>
    <w:rsid w:val="00411FA8"/>
    <w:rsid w:val="004173D8"/>
    <w:rsid w:val="00424E80"/>
    <w:rsid w:val="00425237"/>
    <w:rsid w:val="004258D3"/>
    <w:rsid w:val="004329B9"/>
    <w:rsid w:val="00434DCF"/>
    <w:rsid w:val="004431EB"/>
    <w:rsid w:val="00455C10"/>
    <w:rsid w:val="00461EB1"/>
    <w:rsid w:val="004633DE"/>
    <w:rsid w:val="00471DC6"/>
    <w:rsid w:val="0047244E"/>
    <w:rsid w:val="004738F3"/>
    <w:rsid w:val="00486ED4"/>
    <w:rsid w:val="00493018"/>
    <w:rsid w:val="004950C5"/>
    <w:rsid w:val="00496B64"/>
    <w:rsid w:val="004A0449"/>
    <w:rsid w:val="004A6BAF"/>
    <w:rsid w:val="004B1418"/>
    <w:rsid w:val="004B38E4"/>
    <w:rsid w:val="004B631A"/>
    <w:rsid w:val="004C38A9"/>
    <w:rsid w:val="004C433C"/>
    <w:rsid w:val="004C6B15"/>
    <w:rsid w:val="004C6ECC"/>
    <w:rsid w:val="004C76D0"/>
    <w:rsid w:val="004C7E8A"/>
    <w:rsid w:val="004D1ECE"/>
    <w:rsid w:val="004D3B48"/>
    <w:rsid w:val="004D6CEE"/>
    <w:rsid w:val="004D7837"/>
    <w:rsid w:val="004E183A"/>
    <w:rsid w:val="004E40BD"/>
    <w:rsid w:val="004F2C83"/>
    <w:rsid w:val="004F5044"/>
    <w:rsid w:val="004F6734"/>
    <w:rsid w:val="00501679"/>
    <w:rsid w:val="005128F8"/>
    <w:rsid w:val="0051702F"/>
    <w:rsid w:val="00520793"/>
    <w:rsid w:val="00521433"/>
    <w:rsid w:val="005258F0"/>
    <w:rsid w:val="00527EA4"/>
    <w:rsid w:val="005337B8"/>
    <w:rsid w:val="0053547D"/>
    <w:rsid w:val="005365F7"/>
    <w:rsid w:val="00537188"/>
    <w:rsid w:val="00537826"/>
    <w:rsid w:val="00537D97"/>
    <w:rsid w:val="00541CDC"/>
    <w:rsid w:val="00542FC1"/>
    <w:rsid w:val="00545573"/>
    <w:rsid w:val="00546FF1"/>
    <w:rsid w:val="005504AE"/>
    <w:rsid w:val="0055333A"/>
    <w:rsid w:val="005535B7"/>
    <w:rsid w:val="0055684C"/>
    <w:rsid w:val="00557C29"/>
    <w:rsid w:val="005634D0"/>
    <w:rsid w:val="00565A9D"/>
    <w:rsid w:val="00567F0F"/>
    <w:rsid w:val="005719A6"/>
    <w:rsid w:val="005744C9"/>
    <w:rsid w:val="0057468E"/>
    <w:rsid w:val="00577329"/>
    <w:rsid w:val="005816EA"/>
    <w:rsid w:val="00583AD7"/>
    <w:rsid w:val="00585FA4"/>
    <w:rsid w:val="00591813"/>
    <w:rsid w:val="00592E9E"/>
    <w:rsid w:val="00595C70"/>
    <w:rsid w:val="005963C3"/>
    <w:rsid w:val="005A0976"/>
    <w:rsid w:val="005A1D3D"/>
    <w:rsid w:val="005A1DC4"/>
    <w:rsid w:val="005A35B3"/>
    <w:rsid w:val="005A51D9"/>
    <w:rsid w:val="005A6D0C"/>
    <w:rsid w:val="005B3AE6"/>
    <w:rsid w:val="005C3114"/>
    <w:rsid w:val="005C3B14"/>
    <w:rsid w:val="005C5086"/>
    <w:rsid w:val="005D1070"/>
    <w:rsid w:val="005D4FAD"/>
    <w:rsid w:val="005D64EF"/>
    <w:rsid w:val="005D6EA0"/>
    <w:rsid w:val="005D7533"/>
    <w:rsid w:val="005E43CF"/>
    <w:rsid w:val="005E46ED"/>
    <w:rsid w:val="005E525D"/>
    <w:rsid w:val="005F42D2"/>
    <w:rsid w:val="005F4B42"/>
    <w:rsid w:val="00600209"/>
    <w:rsid w:val="00601CC1"/>
    <w:rsid w:val="00602745"/>
    <w:rsid w:val="0060341D"/>
    <w:rsid w:val="00603D28"/>
    <w:rsid w:val="0060486A"/>
    <w:rsid w:val="00606298"/>
    <w:rsid w:val="00606DC4"/>
    <w:rsid w:val="0061207F"/>
    <w:rsid w:val="0061491F"/>
    <w:rsid w:val="00614B23"/>
    <w:rsid w:val="00624B5D"/>
    <w:rsid w:val="00625D3B"/>
    <w:rsid w:val="0062636A"/>
    <w:rsid w:val="0062711F"/>
    <w:rsid w:val="006327B9"/>
    <w:rsid w:val="006338FE"/>
    <w:rsid w:val="006432E1"/>
    <w:rsid w:val="00647BA9"/>
    <w:rsid w:val="00651C8F"/>
    <w:rsid w:val="00653EDD"/>
    <w:rsid w:val="00660290"/>
    <w:rsid w:val="00666E74"/>
    <w:rsid w:val="006730C5"/>
    <w:rsid w:val="00675853"/>
    <w:rsid w:val="00677474"/>
    <w:rsid w:val="00677CD4"/>
    <w:rsid w:val="006812D9"/>
    <w:rsid w:val="0068542D"/>
    <w:rsid w:val="006876BB"/>
    <w:rsid w:val="00687EE1"/>
    <w:rsid w:val="00690884"/>
    <w:rsid w:val="00691A62"/>
    <w:rsid w:val="006933FC"/>
    <w:rsid w:val="00697674"/>
    <w:rsid w:val="006978E0"/>
    <w:rsid w:val="006A4346"/>
    <w:rsid w:val="006A5C02"/>
    <w:rsid w:val="006A6C61"/>
    <w:rsid w:val="006B177A"/>
    <w:rsid w:val="006C0C29"/>
    <w:rsid w:val="006C429C"/>
    <w:rsid w:val="006C475E"/>
    <w:rsid w:val="006D04F3"/>
    <w:rsid w:val="006D144C"/>
    <w:rsid w:val="006D2E3B"/>
    <w:rsid w:val="006D3E58"/>
    <w:rsid w:val="006D4AB9"/>
    <w:rsid w:val="006E02D3"/>
    <w:rsid w:val="006E10DA"/>
    <w:rsid w:val="006E2C96"/>
    <w:rsid w:val="006E57CB"/>
    <w:rsid w:val="006E5BB3"/>
    <w:rsid w:val="006E7820"/>
    <w:rsid w:val="006F24F3"/>
    <w:rsid w:val="006F2C5A"/>
    <w:rsid w:val="00705936"/>
    <w:rsid w:val="00712D34"/>
    <w:rsid w:val="00714EAD"/>
    <w:rsid w:val="00715979"/>
    <w:rsid w:val="00717B3A"/>
    <w:rsid w:val="0072189F"/>
    <w:rsid w:val="00734CC8"/>
    <w:rsid w:val="00741F0C"/>
    <w:rsid w:val="00743364"/>
    <w:rsid w:val="00754132"/>
    <w:rsid w:val="007561D8"/>
    <w:rsid w:val="0075682F"/>
    <w:rsid w:val="00757032"/>
    <w:rsid w:val="00770A76"/>
    <w:rsid w:val="00771B22"/>
    <w:rsid w:val="00773BB6"/>
    <w:rsid w:val="00775884"/>
    <w:rsid w:val="0077658C"/>
    <w:rsid w:val="007775F9"/>
    <w:rsid w:val="00781205"/>
    <w:rsid w:val="0078156B"/>
    <w:rsid w:val="0078365B"/>
    <w:rsid w:val="00787F70"/>
    <w:rsid w:val="00790EC3"/>
    <w:rsid w:val="007912DD"/>
    <w:rsid w:val="00795C0D"/>
    <w:rsid w:val="00796AB8"/>
    <w:rsid w:val="00797D0C"/>
    <w:rsid w:val="007A190D"/>
    <w:rsid w:val="007B031C"/>
    <w:rsid w:val="007B45FF"/>
    <w:rsid w:val="007B4C57"/>
    <w:rsid w:val="007B5DCE"/>
    <w:rsid w:val="007B639B"/>
    <w:rsid w:val="007C0A23"/>
    <w:rsid w:val="007C24FF"/>
    <w:rsid w:val="007D32FD"/>
    <w:rsid w:val="007E7CA5"/>
    <w:rsid w:val="007F3CC0"/>
    <w:rsid w:val="00804B13"/>
    <w:rsid w:val="00804D92"/>
    <w:rsid w:val="00804F5F"/>
    <w:rsid w:val="008054A8"/>
    <w:rsid w:val="0080773E"/>
    <w:rsid w:val="008122A9"/>
    <w:rsid w:val="0082182E"/>
    <w:rsid w:val="00823D7F"/>
    <w:rsid w:val="00831066"/>
    <w:rsid w:val="00833F56"/>
    <w:rsid w:val="0083672D"/>
    <w:rsid w:val="008367FF"/>
    <w:rsid w:val="008401D1"/>
    <w:rsid w:val="00841C7C"/>
    <w:rsid w:val="008435B9"/>
    <w:rsid w:val="008446C9"/>
    <w:rsid w:val="00853E5D"/>
    <w:rsid w:val="008554C1"/>
    <w:rsid w:val="0085587A"/>
    <w:rsid w:val="00856EDA"/>
    <w:rsid w:val="008665FE"/>
    <w:rsid w:val="0086782E"/>
    <w:rsid w:val="00870DE9"/>
    <w:rsid w:val="008727C7"/>
    <w:rsid w:val="00880101"/>
    <w:rsid w:val="00880E60"/>
    <w:rsid w:val="00881E62"/>
    <w:rsid w:val="00885486"/>
    <w:rsid w:val="008906A7"/>
    <w:rsid w:val="00893D81"/>
    <w:rsid w:val="00895883"/>
    <w:rsid w:val="008A070F"/>
    <w:rsid w:val="008A1339"/>
    <w:rsid w:val="008A6031"/>
    <w:rsid w:val="008B296D"/>
    <w:rsid w:val="008B3BE2"/>
    <w:rsid w:val="008B3FD7"/>
    <w:rsid w:val="008B5584"/>
    <w:rsid w:val="008C303A"/>
    <w:rsid w:val="008C322A"/>
    <w:rsid w:val="008D23F6"/>
    <w:rsid w:val="008D285D"/>
    <w:rsid w:val="008D47BE"/>
    <w:rsid w:val="008D66DD"/>
    <w:rsid w:val="008D6ADD"/>
    <w:rsid w:val="008F221D"/>
    <w:rsid w:val="008F322A"/>
    <w:rsid w:val="008F43A7"/>
    <w:rsid w:val="008F67A3"/>
    <w:rsid w:val="00901109"/>
    <w:rsid w:val="00906A89"/>
    <w:rsid w:val="00910475"/>
    <w:rsid w:val="009110E7"/>
    <w:rsid w:val="00911FD1"/>
    <w:rsid w:val="00915454"/>
    <w:rsid w:val="0091554E"/>
    <w:rsid w:val="0091686C"/>
    <w:rsid w:val="009208EA"/>
    <w:rsid w:val="0092098A"/>
    <w:rsid w:val="0093002A"/>
    <w:rsid w:val="00931773"/>
    <w:rsid w:val="00933632"/>
    <w:rsid w:val="00935791"/>
    <w:rsid w:val="009376A7"/>
    <w:rsid w:val="009401CC"/>
    <w:rsid w:val="00941AEA"/>
    <w:rsid w:val="00945874"/>
    <w:rsid w:val="00950E0B"/>
    <w:rsid w:val="00952F35"/>
    <w:rsid w:val="00953129"/>
    <w:rsid w:val="00953D12"/>
    <w:rsid w:val="0096161A"/>
    <w:rsid w:val="009643BD"/>
    <w:rsid w:val="009645F9"/>
    <w:rsid w:val="009647A8"/>
    <w:rsid w:val="00964977"/>
    <w:rsid w:val="009662A6"/>
    <w:rsid w:val="00966935"/>
    <w:rsid w:val="0097552E"/>
    <w:rsid w:val="009759AB"/>
    <w:rsid w:val="00982C59"/>
    <w:rsid w:val="00985A29"/>
    <w:rsid w:val="00985BCC"/>
    <w:rsid w:val="0099046C"/>
    <w:rsid w:val="00991203"/>
    <w:rsid w:val="009979A9"/>
    <w:rsid w:val="009A09A8"/>
    <w:rsid w:val="009A65AF"/>
    <w:rsid w:val="009A7CE1"/>
    <w:rsid w:val="009B4C78"/>
    <w:rsid w:val="009B70EB"/>
    <w:rsid w:val="009B77FD"/>
    <w:rsid w:val="009C03E5"/>
    <w:rsid w:val="009D5117"/>
    <w:rsid w:val="009D5534"/>
    <w:rsid w:val="009D75C2"/>
    <w:rsid w:val="009E3A24"/>
    <w:rsid w:val="009E5640"/>
    <w:rsid w:val="009F262E"/>
    <w:rsid w:val="00A028F8"/>
    <w:rsid w:val="00A1271E"/>
    <w:rsid w:val="00A152D8"/>
    <w:rsid w:val="00A15911"/>
    <w:rsid w:val="00A20868"/>
    <w:rsid w:val="00A23418"/>
    <w:rsid w:val="00A25502"/>
    <w:rsid w:val="00A305B9"/>
    <w:rsid w:val="00A32DC6"/>
    <w:rsid w:val="00A36A62"/>
    <w:rsid w:val="00A3792A"/>
    <w:rsid w:val="00A456BC"/>
    <w:rsid w:val="00A500D9"/>
    <w:rsid w:val="00A50C43"/>
    <w:rsid w:val="00A654F1"/>
    <w:rsid w:val="00A669F5"/>
    <w:rsid w:val="00A675D4"/>
    <w:rsid w:val="00A70F02"/>
    <w:rsid w:val="00A70FE9"/>
    <w:rsid w:val="00A72A1A"/>
    <w:rsid w:val="00A741F9"/>
    <w:rsid w:val="00A763AE"/>
    <w:rsid w:val="00A91744"/>
    <w:rsid w:val="00A91823"/>
    <w:rsid w:val="00A9360C"/>
    <w:rsid w:val="00A97478"/>
    <w:rsid w:val="00AA0283"/>
    <w:rsid w:val="00AA0A68"/>
    <w:rsid w:val="00AA1727"/>
    <w:rsid w:val="00AA3196"/>
    <w:rsid w:val="00AA5F97"/>
    <w:rsid w:val="00AA7CF8"/>
    <w:rsid w:val="00AB1303"/>
    <w:rsid w:val="00AB3997"/>
    <w:rsid w:val="00AB4A50"/>
    <w:rsid w:val="00AB56BF"/>
    <w:rsid w:val="00AB5DDF"/>
    <w:rsid w:val="00AC02C7"/>
    <w:rsid w:val="00AC0900"/>
    <w:rsid w:val="00AC1653"/>
    <w:rsid w:val="00AC2EAE"/>
    <w:rsid w:val="00AC38B7"/>
    <w:rsid w:val="00AC3C6C"/>
    <w:rsid w:val="00AC433B"/>
    <w:rsid w:val="00AC6DD3"/>
    <w:rsid w:val="00AE2D56"/>
    <w:rsid w:val="00AE37C1"/>
    <w:rsid w:val="00AE79FE"/>
    <w:rsid w:val="00AF14E7"/>
    <w:rsid w:val="00AF7372"/>
    <w:rsid w:val="00B01D51"/>
    <w:rsid w:val="00B024E7"/>
    <w:rsid w:val="00B10056"/>
    <w:rsid w:val="00B11147"/>
    <w:rsid w:val="00B152DF"/>
    <w:rsid w:val="00B172B7"/>
    <w:rsid w:val="00B27481"/>
    <w:rsid w:val="00B303FC"/>
    <w:rsid w:val="00B40AC9"/>
    <w:rsid w:val="00B41B17"/>
    <w:rsid w:val="00B474C9"/>
    <w:rsid w:val="00B5143E"/>
    <w:rsid w:val="00B60BDB"/>
    <w:rsid w:val="00B67788"/>
    <w:rsid w:val="00B74D93"/>
    <w:rsid w:val="00B84817"/>
    <w:rsid w:val="00B851E1"/>
    <w:rsid w:val="00B90919"/>
    <w:rsid w:val="00B931B6"/>
    <w:rsid w:val="00B9517D"/>
    <w:rsid w:val="00BA53C8"/>
    <w:rsid w:val="00BB2BED"/>
    <w:rsid w:val="00BB3F96"/>
    <w:rsid w:val="00BC12CC"/>
    <w:rsid w:val="00BC26F5"/>
    <w:rsid w:val="00BC401A"/>
    <w:rsid w:val="00BC73FD"/>
    <w:rsid w:val="00BD2705"/>
    <w:rsid w:val="00BD64E9"/>
    <w:rsid w:val="00BD77AC"/>
    <w:rsid w:val="00BE5239"/>
    <w:rsid w:val="00BE5FF4"/>
    <w:rsid w:val="00BF2BEB"/>
    <w:rsid w:val="00BF4C02"/>
    <w:rsid w:val="00BF79B4"/>
    <w:rsid w:val="00C02FA8"/>
    <w:rsid w:val="00C04EBC"/>
    <w:rsid w:val="00C0754A"/>
    <w:rsid w:val="00C105FB"/>
    <w:rsid w:val="00C149FE"/>
    <w:rsid w:val="00C2742A"/>
    <w:rsid w:val="00C3301F"/>
    <w:rsid w:val="00C343A3"/>
    <w:rsid w:val="00C34834"/>
    <w:rsid w:val="00C36D45"/>
    <w:rsid w:val="00C4231F"/>
    <w:rsid w:val="00C43867"/>
    <w:rsid w:val="00C44908"/>
    <w:rsid w:val="00C53148"/>
    <w:rsid w:val="00C55992"/>
    <w:rsid w:val="00C63307"/>
    <w:rsid w:val="00C665C7"/>
    <w:rsid w:val="00C75523"/>
    <w:rsid w:val="00C7755A"/>
    <w:rsid w:val="00C8333D"/>
    <w:rsid w:val="00C83B51"/>
    <w:rsid w:val="00C87B6C"/>
    <w:rsid w:val="00C91527"/>
    <w:rsid w:val="00C93C09"/>
    <w:rsid w:val="00C94E04"/>
    <w:rsid w:val="00CA0F0D"/>
    <w:rsid w:val="00CA0FDC"/>
    <w:rsid w:val="00CA3096"/>
    <w:rsid w:val="00CB0E40"/>
    <w:rsid w:val="00CB1FB2"/>
    <w:rsid w:val="00CB58A0"/>
    <w:rsid w:val="00CC0E50"/>
    <w:rsid w:val="00CD07AB"/>
    <w:rsid w:val="00CD1165"/>
    <w:rsid w:val="00CD3D9C"/>
    <w:rsid w:val="00CE508D"/>
    <w:rsid w:val="00CE611C"/>
    <w:rsid w:val="00CF5847"/>
    <w:rsid w:val="00D00445"/>
    <w:rsid w:val="00D028B8"/>
    <w:rsid w:val="00D10334"/>
    <w:rsid w:val="00D179FF"/>
    <w:rsid w:val="00D312E9"/>
    <w:rsid w:val="00D3467D"/>
    <w:rsid w:val="00D4158E"/>
    <w:rsid w:val="00D44B96"/>
    <w:rsid w:val="00D451AB"/>
    <w:rsid w:val="00D455CD"/>
    <w:rsid w:val="00D4733C"/>
    <w:rsid w:val="00D53344"/>
    <w:rsid w:val="00D543BD"/>
    <w:rsid w:val="00D55BCB"/>
    <w:rsid w:val="00D62A8B"/>
    <w:rsid w:val="00D664A4"/>
    <w:rsid w:val="00D67585"/>
    <w:rsid w:val="00D702C4"/>
    <w:rsid w:val="00D7172E"/>
    <w:rsid w:val="00D75F54"/>
    <w:rsid w:val="00D8134B"/>
    <w:rsid w:val="00D847C3"/>
    <w:rsid w:val="00D87E2A"/>
    <w:rsid w:val="00D93A94"/>
    <w:rsid w:val="00D95FBB"/>
    <w:rsid w:val="00D962EE"/>
    <w:rsid w:val="00D96935"/>
    <w:rsid w:val="00DA18EB"/>
    <w:rsid w:val="00DA1EDE"/>
    <w:rsid w:val="00DA38D9"/>
    <w:rsid w:val="00DA4661"/>
    <w:rsid w:val="00DA533B"/>
    <w:rsid w:val="00DB2012"/>
    <w:rsid w:val="00DB4703"/>
    <w:rsid w:val="00DB473C"/>
    <w:rsid w:val="00DC078F"/>
    <w:rsid w:val="00DC577D"/>
    <w:rsid w:val="00DD0561"/>
    <w:rsid w:val="00DD70B5"/>
    <w:rsid w:val="00DD7A0A"/>
    <w:rsid w:val="00DD7C84"/>
    <w:rsid w:val="00DE19CF"/>
    <w:rsid w:val="00DE1D0F"/>
    <w:rsid w:val="00DE4BCE"/>
    <w:rsid w:val="00DE6F1A"/>
    <w:rsid w:val="00DE7DAB"/>
    <w:rsid w:val="00DE7F04"/>
    <w:rsid w:val="00DF080B"/>
    <w:rsid w:val="00DF2461"/>
    <w:rsid w:val="00DF41EF"/>
    <w:rsid w:val="00E004CA"/>
    <w:rsid w:val="00E007ED"/>
    <w:rsid w:val="00E00F33"/>
    <w:rsid w:val="00E01159"/>
    <w:rsid w:val="00E02E1C"/>
    <w:rsid w:val="00E072C0"/>
    <w:rsid w:val="00E1120A"/>
    <w:rsid w:val="00E1654D"/>
    <w:rsid w:val="00E17217"/>
    <w:rsid w:val="00E242C8"/>
    <w:rsid w:val="00E243EE"/>
    <w:rsid w:val="00E246EB"/>
    <w:rsid w:val="00E260A2"/>
    <w:rsid w:val="00E3018C"/>
    <w:rsid w:val="00E31E18"/>
    <w:rsid w:val="00E33BF9"/>
    <w:rsid w:val="00E37308"/>
    <w:rsid w:val="00E409D3"/>
    <w:rsid w:val="00E450D0"/>
    <w:rsid w:val="00E477D3"/>
    <w:rsid w:val="00E508D9"/>
    <w:rsid w:val="00E5692E"/>
    <w:rsid w:val="00E6123D"/>
    <w:rsid w:val="00E62CF2"/>
    <w:rsid w:val="00E67DB3"/>
    <w:rsid w:val="00E76497"/>
    <w:rsid w:val="00E77823"/>
    <w:rsid w:val="00E802FD"/>
    <w:rsid w:val="00E81072"/>
    <w:rsid w:val="00E817E4"/>
    <w:rsid w:val="00E82798"/>
    <w:rsid w:val="00E83B3F"/>
    <w:rsid w:val="00E83C7B"/>
    <w:rsid w:val="00E8511F"/>
    <w:rsid w:val="00E9005C"/>
    <w:rsid w:val="00E9242C"/>
    <w:rsid w:val="00E925A5"/>
    <w:rsid w:val="00EA1376"/>
    <w:rsid w:val="00EA67CE"/>
    <w:rsid w:val="00EA7685"/>
    <w:rsid w:val="00EB0764"/>
    <w:rsid w:val="00EC3490"/>
    <w:rsid w:val="00ED1C40"/>
    <w:rsid w:val="00ED6F1F"/>
    <w:rsid w:val="00EE1BED"/>
    <w:rsid w:val="00EE690B"/>
    <w:rsid w:val="00EE77D6"/>
    <w:rsid w:val="00EF6DE4"/>
    <w:rsid w:val="00F0079E"/>
    <w:rsid w:val="00F0301D"/>
    <w:rsid w:val="00F06468"/>
    <w:rsid w:val="00F10FE5"/>
    <w:rsid w:val="00F1200B"/>
    <w:rsid w:val="00F1370D"/>
    <w:rsid w:val="00F13E4A"/>
    <w:rsid w:val="00F13F46"/>
    <w:rsid w:val="00F15736"/>
    <w:rsid w:val="00F20BEC"/>
    <w:rsid w:val="00F23D1C"/>
    <w:rsid w:val="00F25A19"/>
    <w:rsid w:val="00F25F2B"/>
    <w:rsid w:val="00F31BE5"/>
    <w:rsid w:val="00F329B7"/>
    <w:rsid w:val="00F330D7"/>
    <w:rsid w:val="00F33906"/>
    <w:rsid w:val="00F35CD1"/>
    <w:rsid w:val="00F5018D"/>
    <w:rsid w:val="00F76015"/>
    <w:rsid w:val="00F7684F"/>
    <w:rsid w:val="00F770E2"/>
    <w:rsid w:val="00F77B75"/>
    <w:rsid w:val="00F86132"/>
    <w:rsid w:val="00F87817"/>
    <w:rsid w:val="00F93727"/>
    <w:rsid w:val="00F953E5"/>
    <w:rsid w:val="00F95DDB"/>
    <w:rsid w:val="00FA01B8"/>
    <w:rsid w:val="00FA4668"/>
    <w:rsid w:val="00FA57F1"/>
    <w:rsid w:val="00FB10B9"/>
    <w:rsid w:val="00FB15AF"/>
    <w:rsid w:val="00FB5628"/>
    <w:rsid w:val="00FB7C8A"/>
    <w:rsid w:val="00FC09FE"/>
    <w:rsid w:val="00FC1797"/>
    <w:rsid w:val="00FC49D7"/>
    <w:rsid w:val="00FC61C5"/>
    <w:rsid w:val="00FD51B2"/>
    <w:rsid w:val="00FD6DE8"/>
    <w:rsid w:val="00FE7864"/>
    <w:rsid w:val="00FF3D26"/>
    <w:rsid w:val="00FF4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2702E78"/>
  <w15:docId w15:val="{3DEDC9E9-A52C-4A81-A05C-4430A2A50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DCE"/>
    <w:pPr>
      <w:jc w:val="both"/>
    </w:pPr>
    <w:rPr>
      <w:rFonts w:asciiTheme="minorBidi" w:hAnsiTheme="min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3943"/>
    <w:pPr>
      <w:keepNext/>
      <w:keepLines/>
      <w:spacing w:before="240" w:line="400" w:lineRule="exact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1433"/>
    <w:pPr>
      <w:keepNext/>
      <w:keepLines/>
      <w:outlineLvl w:val="1"/>
    </w:pPr>
    <w:rPr>
      <w:rFonts w:eastAsiaTheme="majorEastAsia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5F54"/>
    <w:pPr>
      <w:keepNext/>
      <w:keepLines/>
      <w:spacing w:before="40" w:after="0"/>
      <w:outlineLvl w:val="2"/>
    </w:pPr>
    <w:rPr>
      <w:rFonts w:eastAsiaTheme="majorEastAsia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62EE"/>
    <w:pPr>
      <w:keepNext/>
      <w:keepLines/>
      <w:spacing w:before="40" w:after="0"/>
      <w:outlineLvl w:val="3"/>
    </w:pPr>
    <w:rPr>
      <w:rFonts w:eastAsiaTheme="majorEastAsia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4079B8"/>
    <w:pPr>
      <w:tabs>
        <w:tab w:val="left" w:pos="384"/>
      </w:tabs>
      <w:spacing w:after="0"/>
      <w:ind w:left="384" w:hanging="384"/>
    </w:pPr>
  </w:style>
  <w:style w:type="character" w:customStyle="1" w:styleId="Heading1Char">
    <w:name w:val="Heading 1 Char"/>
    <w:basedOn w:val="DefaultParagraphFont"/>
    <w:link w:val="Heading1"/>
    <w:uiPriority w:val="9"/>
    <w:rsid w:val="00273943"/>
    <w:rPr>
      <w:rFonts w:asciiTheme="minorBidi" w:eastAsiaTheme="majorEastAsia" w:hAnsiTheme="min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61207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273943"/>
    <w:pPr>
      <w:spacing w:before="240" w:after="0" w:line="240" w:lineRule="auto"/>
      <w:contextualSpacing/>
      <w:jc w:val="center"/>
    </w:pPr>
    <w:rPr>
      <w:rFonts w:eastAsiaTheme="majorEastAsia"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273943"/>
    <w:rPr>
      <w:rFonts w:asciiTheme="minorBidi" w:eastAsiaTheme="majorEastAsia" w:hAnsiTheme="minorBidi"/>
      <w:spacing w:val="-10"/>
      <w:kern w:val="28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346B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BFC"/>
    <w:rPr>
      <w:rFonts w:asciiTheme="minorBidi" w:hAnsiTheme="minorBidi"/>
    </w:rPr>
  </w:style>
  <w:style w:type="paragraph" w:styleId="Footer">
    <w:name w:val="footer"/>
    <w:basedOn w:val="Normal"/>
    <w:link w:val="FooterChar"/>
    <w:uiPriority w:val="99"/>
    <w:unhideWhenUsed/>
    <w:rsid w:val="00346B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BFC"/>
    <w:rPr>
      <w:rFonts w:asciiTheme="minorBidi" w:hAnsiTheme="minorBidi"/>
    </w:rPr>
  </w:style>
  <w:style w:type="character" w:customStyle="1" w:styleId="q-box">
    <w:name w:val="q-box"/>
    <w:basedOn w:val="DefaultParagraphFont"/>
    <w:rsid w:val="00D664A4"/>
  </w:style>
  <w:style w:type="character" w:customStyle="1" w:styleId="Heading2Char">
    <w:name w:val="Heading 2 Char"/>
    <w:basedOn w:val="DefaultParagraphFont"/>
    <w:link w:val="Heading2"/>
    <w:uiPriority w:val="9"/>
    <w:rsid w:val="00521433"/>
    <w:rPr>
      <w:rFonts w:asciiTheme="minorBidi" w:eastAsiaTheme="majorEastAsia" w:hAnsiTheme="min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75F54"/>
    <w:rPr>
      <w:rFonts w:asciiTheme="minorBidi" w:eastAsiaTheme="majorEastAsia" w:hAnsiTheme="min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2066FF"/>
    <w:pPr>
      <w:ind w:left="720"/>
      <w:contextualSpacing/>
    </w:pPr>
  </w:style>
  <w:style w:type="table" w:styleId="TableGrid">
    <w:name w:val="Table Grid"/>
    <w:basedOn w:val="TableNormal"/>
    <w:uiPriority w:val="39"/>
    <w:rsid w:val="00E373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D962EE"/>
    <w:rPr>
      <w:rFonts w:asciiTheme="minorBidi" w:eastAsiaTheme="majorEastAsia" w:hAnsiTheme="minorBidi"/>
      <w:i/>
      <w:iCs/>
      <w:color w:val="2F5496" w:themeColor="accent1" w:themeShade="BF"/>
    </w:rPr>
  </w:style>
  <w:style w:type="paragraph" w:styleId="Caption">
    <w:name w:val="caption"/>
    <w:basedOn w:val="Normal"/>
    <w:next w:val="Normal"/>
    <w:uiPriority w:val="35"/>
    <w:unhideWhenUsed/>
    <w:qFormat/>
    <w:rsid w:val="0053782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5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0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4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2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1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0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39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6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7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9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0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50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1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1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3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5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5" Type="http://schemas.openxmlformats.org/officeDocument/2006/relationships/webSettings" Target="webSettings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91AA0-C666-453C-80D0-AA181FBCC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Zarzoura</dc:creator>
  <cp:keywords/>
  <dc:description/>
  <cp:lastModifiedBy>Mohamed Zarzoura</cp:lastModifiedBy>
  <cp:revision>9</cp:revision>
  <cp:lastPrinted>2022-03-20T23:40:00Z</cp:lastPrinted>
  <dcterms:created xsi:type="dcterms:W3CDTF">2022-03-21T14:58:00Z</dcterms:created>
  <dcterms:modified xsi:type="dcterms:W3CDTF">2022-03-2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3m18"&gt;&lt;session id="pUW6806B"/&gt;&lt;style id="http://www.zotero.org/styles/ieee" locale="en-GB" hasBibliography="1" bibliographyStyleHasBeenSet="1"/&gt;&lt;prefs&gt;&lt;pref name="citationTransliteration" value="ar,ar-Arab"/&gt;&lt;pr</vt:lpwstr>
  </property>
  <property fmtid="{D5CDD505-2E9C-101B-9397-08002B2CF9AE}" pid="3" name="ZOTERO_PREF_2">
    <vt:lpwstr>ef name="citationTranslation" value="ar,ar-Arab"/&gt;&lt;pref name="citationSort" value=""/&gt;&lt;pref name="citationLangPrefsPersons" value="orig"/&gt;&lt;pref name="citationLangPrefsInstitutions" value="orig"/&gt;&lt;pref name="citationLangPrefsTitles" value="orig,translat"/&gt;</vt:lpwstr>
  </property>
  <property fmtid="{D5CDD505-2E9C-101B-9397-08002B2CF9AE}" pid="4" name="ZOTERO_PREF_3">
    <vt:lpwstr>&lt;pref name="citationLangPrefsJournals" value="orig"/&gt;&lt;pref name="citationLangPrefsPublishers" value="orig"/&gt;&lt;pref name="citationLangPrefsPlaces" value="orig"/&gt;&lt;pref name="citationAffixes" value="|||||||||||||||||||||| (|)||||||||||||||||||||||||"/&gt;&lt;pref n</vt:lpwstr>
  </property>
  <property fmtid="{D5CDD505-2E9C-101B-9397-08002B2CF9AE}" pid="5" name="ZOTERO_PREF_4">
    <vt:lpwstr>ame="extractingLibraryName" value="No group selected"/&gt;&lt;pref name="fieldType" value="Field"/&gt;&lt;/prefs&gt;&lt;/data&gt;</vt:lpwstr>
  </property>
</Properties>
</file>